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20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.ค.</w:t>
      </w:r>
      <w:r>
        <w:t xml:space="preserve"> </w:t>
      </w:r>
      <w:r>
        <w:t xml:space="preserve">2565</w:t>
      </w:r>
      <w:r>
        <w:t xml:space="preserve"> </w:t>
      </w:r>
      <w:r>
        <w:t xml:space="preserve">ช่วงนาทีที่</w:t>
      </w:r>
      <w:r>
        <w:t xml:space="preserve"> </w:t>
      </w:r>
      <w:r>
        <w:t xml:space="preserve">0:20:00-0:40:0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ปรเซส Aต้องการใช้ 5 วิprocess Bต้องการใช้6 วินาทีโปรเซส C ต้องการใช้ 10 วินาที กำหนดเวลา quantum ไว้ที่ 5 วิ นะครับ โปรเซสที่ต้องการเวลาน้อยที่สุดคืออะไรครับ คืออะไรเอ่ย โปรเซส a หรือ b หรือ C เอบีซีโปรเซสอะไรครับ โปรเซสที่ต้องการเวลาน้อยที่สุด ชื่อก็บอกแล้วต้องการเวลาน้อยที่สุด ก็ต้องเป็นโปรเซส A นะครับ การจัดคิวแบบที่ 5 นะครับ แบบที่ 5 การจัดคิวแบบ SRT การจัดการการจัดคิวแบบ srt นี้คล้าย ๆ กับการกระจัดคือแบบsjn จะเลือกเอาโปรเศษที่เหลือเวลาน้อยที่สุด จากตัวอย่างเมื่อกี้ Process ต้องการเวลา 1 วินาที Process ต้องการฟรีต้องการ 8 วินาที สมมตินะการจัดซื้อแบบ SRT แต่เรื่องเอาโปรเศษที่เหลือเวลาน้อยที่สุด เมื่อมันเข้าไปครอบครอง CPU แล้ว Process ใช้ 1 วินาทีหรือ 4 วินาทีใช่ไหมเพราะเวลาความตามกำหนดเวลา 5 วินาที Process ต้องการ 5 วินาที เข้าไป 5 วินาที ควอนตั้ม 5 วินาที เหลือศูนย์ Process ต้องการ 8 เข้าไปยังเหลือ 3 นะครับ ก็คือจะเลือกเอาโปรเซส B นะครับ ต่างกันนะครับ srt เหลือเวลาน้อยที่สุด SJN ต้องการเวลาน้อยที่สุดนะครับ 6 การจัดคิวแบบหลายระดับ เมื่อกี้เป็นระดับเดียวนะครับ ดูรูปประกอบเลยนะครับ เห็นไหมครับ CPU การจัดคิวแบบระดับเดียว ข้างบนเห็นไหมครับ ข้างบนการจัดคิวแบบหลายระดับ คิวที่ 1คิวที่ 2 คิวที่ n ถ้าเกิดการจัดคิวแบบนี้ แบบหลายระดับ เป็นลักษณะของการทำงานแบบหลายโปรแกรมทำงานพร้อมกันนะครับ ต่อมาเรื่องของการจัดคิวในระยะยาวนะครับ การจัดคิวระยะยาวฉันการจัดคิวระยะสั้นไหม การจัดคิวระยะยาวนั้นในการจัดคิวในระดับงานซึ่งจะไม่เกิดขึ้นการจัดคิวแบบ round Robin เพราะการจัดคิวระยะยาวเข้าไปครอบครอง CPU แล้วต้องจบนะครับ ต้องจบ แต่มันไม่จบนะครับ เรา round Robin ไม่จบหมายความว่าการจัดคิวในระยะยาวจะไม่เกิดขึ้นเลยการจัดคิวแบบ round Robin แต่ส่วนอื่นเหมือนกันนะครับ คราวนี้มาดูระบบหลายโปรเซสเซอร์นะครับ หลายโปรเซสเซอร์ ช่วงรับปริญญาวางแผนไว้หรือยังครับ ไม่ได้มาเรียนเป็นเกือบเดือนนะครับ เราจะปิดกันตั้งแต่โน่นล่ะวันที่ 9 10 11 12 ก็เข้ามหาวิทยาลัยไม่ได้นะครับ แล้วนี่ก็จะไม่ใช่ตึกของเราแล้วนะครับ แล้วก็ยาวจนถึงโน่นน่ะวันที่ 23 นั่นแหละเขาเรียกว่าเปิดปิดเทอมน้อยนะครับ ปิดเทอมน้อยแล้วก็เขาให้เราอยู่ไหมอยู่หอไหมอุบลยังไม่รู้ใช่ไหม ยังไม่รู้ประกาศใช่ไหม มันคงไม่อยู่หรอกมั้งตั้ง 10 วัน 20 วันนะครับ รับปริญญาแต่ปีนี้ก็ค่อนข้างโชคดีนะครับ เราไม่รับดึกมากนะครับ 16:00 น 17:00 น คงเสร็จนะครับ เราดูรุ่นพี่เราแล้วกันนะครับ จบแล้วรับปริญญานะครับ รุ่นที่เป็นตัวเด็กหูหนวกเรา 2 คนใช่ไหมใช่ไหม 2 คน ไอน้ำหวาน กับอ๊อฟ ไอ้รุ่นพลอยนี่ปีถัดไปใช่ไหม ยังไม่ถึงนะครับ ก็คงต้องถามนะ ว่ามารับแล้วรับครั้งสุดท้ายไหมว่าจะรับปกติ เพราะว่าอาจารย์มีอาจารย์เป็นฝ่ายอยู่ข้างในหอประชุมนะ นะครับ เราไม่รู้ว่า นวัตกรรมนะกี่คน จำได้ไหม จำได้ไหม จบไปมันต้องรับด้วยกันนะ แค่นั้นใช่ไหมเพราะว่ารุ่นนวัตกรรมเป็นรุ่นพลอยใช่ไหม ยังใช่ไหม ไม่ใช่อะไรหรอกเดี๋ยวอาจารย์ต้องวางแผนเข้าหอประชุมนะครับ ต้องมีล่าม ล่ามนะครับ มีล่ามในหอประชุมแต่ว่าอาจารย์ถ้าจะใช้อาจารย์เกวลีกับอาจารย์ธิดารัตน์ เพราะใช้ภาษามือได้อยู่ได้อยู่ดูนะครับ ดูต่อระบบหลายโปรแกรมโปรเซสเซอร์ระบบหลาย Process หรือระบบหลาย CPU วิธีการนะครับ เมื่อคืนในการทำงานในคอมพิวเตอร์นั้นถ้ามี CPU ตัวเดียวก็ทำตัวดีถ้ามีหลายตัวก็หลายตัวเองระบบหลายโปรเซสเซอร์มีมีประเภทนะครับ ดังต่อไปนี้ระบบคอมพิวเตอร์ประเภท sisbSingle แคปชั่น Single Data Steam คอมพิวเตอร์ที่ใช้งานทั่ว ๆ ไปก็คือเครื่องพวกนี้นะครับ มี CPU 1 ตัว หน่วยความจำ 1 ชุด มีคำสั่ง 1 คำสั่ง มีผลลัพธ์ 1 ผลลัพธ์ มีข้อมูลชุดเดียวก็คือคอมพิวเตอร์ทั่วไปที่ตั้งอยู่หน้าเรานั่นแหละนะครับ โน๊ตบุ๊คนี่ก็ใช่ การทำงานของระบบคอมพิวเตอร์แบบนี้นะครับ เป็นการทำงานรับคำสั่งทีละคำสั่ง คำสั่ง คำสั่ง ทำงานเข้าไปนะครับ ประเภทที่ 2 ระบบคอมพิวเตอร์ประเภท misb misb นี้เป็นระบบคอมพิวเตอร์ที่มี CPU 2 ตัวขึ้นไปนะครับ ทำงานคู่ขนานกันนะครับ มีคำสั่ง Exsecute เป็นของตัวเองมีข้อมูลเป็นของตัวเองนะครับ มีคำสั่งเล่น Minecraft คำสั่งที่ 1 2 3 ไปทีละคำสั่งนะครับ ดีคือข้อมูลมีหลายคำสั่งมีข้อมูลชุดเดียวกันนะครับ ดูตัวอย่างการทำงาน ถ้าเป็นการคำนวณหาฟังก์ชัน x นะครับ ในระบบคอมพิวเตอร์แป๊บ ssd ก็คือทำงานหาค่า x ยกกำลัง 2 ผลลัพธ์ข้อ 1 เพิ่มค่า 2 และ 4 มันทำงานทีละคำสั่งนะครับ แต่ถ้าเป็นระบบคอมพิวเตอร์ประเภท mimd นะครับ คำสั่งที่ 1 ^ 2 คำสั่งที่ 2 คูณ 2 คำสั่งที่ 3 คูณ 4 ได้ผลลัพธ์ออกมาเลยนี่คือหาค่า x 2ตัวนี้ sisd misb ทำงานเร็วกว่านะครับ ช่วยกันทำงานCPU หลายตัวช่วยกันทำงานนะครับ ประเภทที่ 3 ระบบคอมพิวเตอร์ประเภท SIMD นะครับ คอมพิวเตอร์ประเภทนี้นะครับ มีคำสั่งคำสั่งเดียว คำสั่งทีเดียวเลยแต่มีข้อมูลหลายชุดเล่นคอมพิวเตอร์ที่ใช้ในการคำนวณ Matix คำนวณด้านคณิตนะครับ ประเภทที่สุดท้ายประเภทที่ 4 นะครับ ประเภทที่ 4ระบบคอมพิวเตอร์ประเภท mimd mimd นะครับ เป็นการทำงานของคอมพิวเตอร์หลาย ๆ ตัวทำงานมีคำสั่งเป็นของใครของมัน มีข้อมูลเป็นของใครของมัน หรือจะเรียกง่าย ๆ ว่าเป็นคอมพิวเตอร์ประเภท sisd แต่ละตัวนะครับ mimd ทำงานอย่างไรครับ mimd คืออะไรครับ เครื่องใครเครื่องมันนะครับ แต่ทำงานเชื่อมโยงหากันนะครับ งงไหมครับ MIMD เรื่องนี้เป็นแบบ sisd แต่มันเชื่อมต่อเข้าหากันกลายเป็น mimd นะครับ เมื่อมันมี CPU หลายตัวครับนะครับ มาทำงานด้วยกันนะครับ ตัวของระบบคอมพิวเตอร์ mimd นั้นทำงานอิสระต่อกันเลยนะครับ ยังต้องมีกลไกในการทำงานประสานงานกันนะครับครับ เขาเรียกว่าการเชื่อมโยง มาดูการเชื่อมโยงมีอยู่ 2 ประเภทนะครับ 1 การเชื่อมโยงอย่างหลวม การเชื่อมโยงอย่างหลวมก็คือมี CPU แต่ละตัวในหน่วยความจำหลักหน่วยความจำรองเป็นของตัวเอง แล้วติดต่อกันผ่านทางช่องทางสื่อสารร่วม เป็นอย่างไรครับ ช่องทางสื่อสารร่วมก็คือผ่านพอร์ตผ่านสายแลนนะครับ ผ่าน Wifi นะครับ มี CPU เป็นของตัวเองมีหน่วยความจําเป็นของตัวเองติดต่อกันผ่านช่องทางร่วม การติดต่ออย่างนี้อย่างแน่นนะครับ ก็ก่อให้เกิดการใช้งานแบบคอมพิวเตอร์เครือข่ายนะครับ การเชื่อมโยงอย่างแน่นนะครับ อยากได้หรืออันที่ 2 นะครับ การเชื่อมโยงอย่างแน่นหมายถึง CPU การใช้หน่วยความจำร่วมกันความจำหลักของแต่ละตัวนะครับ นี่ CPU ตัวที่ 1 นะครับ ที่ 1 ตัวที่ 2 ตัวที่ 3 มีหน่วยความจําเป็นของตัวเองใช้หน่วยความจำร่วมกันนะครับ เห็นไหมครับ การทำงานหลายระบบเห็นไหมครับ การทำงานในในระบบหลายโปรแกรมนะครับ หรือระบบหลาย CPU นะครับ มีวิธีการควบคุม ถ้าเป็นอิสระเป็นแบบอย่างแน่นนะครับ อย่างแน่นอิสระทำงานอิสระนั้นในการเชื่อมโยงอย่างหลวมมีการทำงานที่ส่งข้อมูลอย่างเดียวนะครับ วิธีการควบคุมอีกแบบหนึ่งนะครับ รูปแบบหนึ่ง ก็คือเรามักใช้กันในระบบระบบเชื่อมโยงอย่างแน่น ก็คือการให้ CPU ตัวหนึ่งเป็นมาสเตอร์นะครับ เป็นมาสเตอร์เรานึกภาพออกไหมครับ ถ้าเป็นอย่างหลวม อย่างงหลวมก็คือ CPU เครื่องนี้ CPU เครื่องนี้ CPU เครื่องนี้เครื่องนี้ในห้องเรานะครับ เราจะเชื่อมโยงหาการทำอย่างไรติดต่อผ่านสายนึกออกไหมนะครับ ติดต่อกันผ่านสายผ่านระบบเครือข่าย แต่ถ้าเป็นการเชื่อมโยงอย่างแน่นก็คือหมายความว่าในคอมพิวเตอร์เรานั้นในเมนบอร์ดเรานั้นมี CPU อยู่มากกว่า 1 ตัว 1 2 3 4 5 อยู่ในเมนบอร์ดเดียวกันนะ นะครับ CPU ตัวที่ 1กำหนดให้เป็น Master CPU ตัวที่ 2 จะถูกกำหนดเป็นสเลป ก็คือในคอมพิวเตอร์เครื่องนี้นะครับ เครื่องข้างหน้าอาจารย์นี้มีอยู่ 2 ตัว 3 ตัวหรือ 4 ตัวนะครับ การให้มันเชื่อมโยงหากันมันจะใช้ระบบมาสเตอร์เสลป พอเราทำงานไปซักระยะหนึ่ง Master เริ่มมีปัญหาเริ่มทำงานน้อยลงความร้อนเยอะมันก็สลับตัวของ Master แทนถ้าระบบปฏิบัติการทำได้ขนาดนี้เราเรียกว่าระบบสมมาตรนะครับ งงไหมระบบสมมาตร ก็คือการที่ตัวของคอมพิวเตอร์เรานี้ระบบปฏิบัติการเรานี่กำหนดเป็นระบบมาสเตอร์เสลป CPU 5 ตัวตัวที่ 1 เป็น Master 2 3 4 5 เป็นสเลปแต่ถ้าทำงานไปซักระยะหนึ่งแล้วปรากฏว่ามาสเตอร์หนึ่งทำงานหนักมาก ระบบปฏิบัติการเองสามารถสลับเปลี่ยนเป็นตัวใหม่ Master เอามาเป็สเลป สเลปเป็นมาสเตอร์เราเรียกระบบนี้ระบบสมมาตรถามว่าทุกวันนี้ทำได้หรือยังทำได้แล้วนะครับ นี่คือหลักการของการจัดการ CPU นะครับ จบบทที่ 3 ครับ มีอะไรจะถามไหม และอีก 1 สัปดาห์นะครับ สัปดาห์หน้าเราก็จะ เอาอีกสัก 2 บทนะครับ 2 บทอย่าลืมว่าเทอมนี้หนูไม่รู้ว่าห้องแลปเรายังไม่สมบูรณ์นะครับ เพราะว่าตึก 7 อาคาร 7 ห้องยังไม่เสร็จนะครับ เราไม่ต้องตกใจนะครับ เทอมนี้ได้เรียนน้อยนะครับ เทอมหน้าเจอกันอีก 1 วิชานะครับ เทอมหน้าจะเป็นวิชาต่อยอดจากวิชานี้ ก็คือวิชาซ่อมบำรุงนะครับ นี้เรากำหนดไว้ว่าผมต้องการให้พวกเรารู้จักคอนเซป ของระบบปฏิบัติการว่าเป็นอย่างไรนะครับ แล้วก็สามารถลงโปรแกรมระบบปฏิบัติการได้ หลังจากงานรับปริญญานะครับ ก่อนถึงจะให้แยกกลุ่มนักเรียนครับ เดี๋ยวผมจะทำตารางออกมาให้ครับ ว่าเอาซักห้อง 2 ทำห้องเลยนะ 8 คนห้อง 1 ก็ 8 8 16 16 32 กลุ่มละ 8 คนมี 2 กลุ่ม 9 คนนะครับ พอเราแบ่งกลุ่มเรียนแล้ว ผมจะสอนวิธีการว่าเราจะลงโปรแกรม OS อย่างไรนะคะ สอนแยกสอนกลุ่มเสร็จปุ๊บตอนแยกกลุ่มก่อนจะสอบด้วยนะครับ สอบปฏิบัตินะครับ เทอมที่ 1 ยังไม่คาดหวังอะไรเยอะนะครับ 1 เทอม 2 ก็ต่อเข้าไปอีกนะครับ มีใครสงสัยอะไรไหมครับ ไม่มีนะครับ ช่วงเราแยกกลุ่มเรียนนะครับ ผมคงไม่ได้ใช้ล่ามออนไลน์แล้วนะครับ เพราะเราจะไปเรียนที่อาคาร 7 นะครับ ก็ใช้ระบบอะไรอีกครั้งหนึ่งก็สัปดาห์หน้าสัปดาห์หน้านะว่าจะใช้ถ้าจะใช้น่ะ ยังบรรยายอีกครั้งเดียวนะครับ ครั้งเดียวสัปดาห์ก่อนสอบวันที่ 8 วันที่ 8 นะวันที่ 8 สอบ ส่วนวันที่ 1 กันยายนนี้ยังสอนอยู่นะครับ ก็ใช้ล่ามอีกนะครับ เกรงใจล่ามไม่ใช่อะไรหรอก เอามาวันเดียววันนี้มารอนะครับ มารอล่ามครึ่งวันนะครับ เดี๋ยวอาจารย์จะจัดเทอมหน้าเดี๋ยวจะจัดใหม่จัดระบบร่างออนไลน์ใหม่ ว่าทางโน้นขาดล่ามนะครับ แล้วก็จะทำหนังสือขอความอนุเคราะห์นะครับ อย่างเป็นทางการต่อไปเราก็จะเป็นล่ามจะออนไลน์หรือไม่ออนไลน์ต้องมีหนังสือเป็นโปรไฟล์เอาไว้ให้เรานะครับ มีอะไรจะถามไหมครับ ถ้าไม่มีก็รวบรวมส่งนะครับ อย่าลืมเอางานคืนครับ อยู่ที่โต๊ะผมตรวจแล้วงานรวบรวมส่งไว้ที่โต๊ะเจอกันสัปดาห์หน้านะครับ เอามาเลยส่งมาเลยส่งได้ส่งได้เอามาส่งนะใครไม่ส่งส่งมาส่งมาให้ด้วยห้อง 2 นะเขาส่ง 100% นะห้อง 2 น่ะ ห้อง 1 ยังขาดเยอะ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20 ) ระบบปฏิบัติการและเทคโนโลยีฯ วันที่ 25 ส.ค. 2565 ช่วงนาทีที่ 0:20:00-0:40:00 นาที มาริก</dc:title>
  <dc:creator/>
  <cp:keywords/>
  <dcterms:created xsi:type="dcterms:W3CDTF">2022-11-07T03:12:21Z</dcterms:created>
  <dcterms:modified xsi:type="dcterms:W3CDTF">2022-11-07T03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พฤษจิกายน 2565 เวลา 09.00 น.</vt:lpwstr>
  </property>
  <property fmtid="{D5CDD505-2E9C-101B-9397-08002B2CF9AE}" pid="3" name="subtitle">
    <vt:lpwstr/>
  </property>
</Properties>
</file>